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AA760" w14:textId="6584EB9E" w:rsidR="00297030" w:rsidRPr="00D93DB2" w:rsidRDefault="00A517B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: Samuel Rettig</w:t>
      </w:r>
    </w:p>
    <w:p w14:paraId="530F775F" w14:textId="32D6D68A" w:rsidR="00F925F2" w:rsidRPr="00D93DB2" w:rsidRDefault="00F925F2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93DB2">
        <w:rPr>
          <w:rFonts w:ascii="Times New Roman" w:hAnsi="Times New Roman" w:cs="Times New Roman"/>
          <w:sz w:val="24"/>
          <w:szCs w:val="24"/>
        </w:rPr>
        <w:t>A)</w:t>
      </w:r>
    </w:p>
    <w:p w14:paraId="3954BB52" w14:textId="5E526438" w:rsidR="00F925F2" w:rsidRPr="00D93DB2" w:rsidRDefault="00F925F2" w:rsidP="00F925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93DB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84E039" wp14:editId="23BE87A8">
            <wp:extent cx="3503661" cy="4596714"/>
            <wp:effectExtent l="6033" t="0" r="7937" b="7938"/>
            <wp:docPr id="2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516493" cy="4613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BAD02" w14:textId="64FFA154" w:rsidR="00F925F2" w:rsidRPr="00D93DB2" w:rsidRDefault="00F925F2" w:rsidP="00F925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DDCFDB1" w14:textId="61FD3189" w:rsidR="00F925F2" w:rsidRPr="00D93DB2" w:rsidRDefault="00F925F2" w:rsidP="00F925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74BE84C" w14:textId="41CBBF56" w:rsidR="00F925F2" w:rsidRPr="00D93DB2" w:rsidRDefault="00F925F2" w:rsidP="00D93DB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93DB2">
        <w:rPr>
          <w:rFonts w:ascii="Times New Roman" w:hAnsi="Times New Roman" w:cs="Times New Roman"/>
          <w:sz w:val="24"/>
          <w:szCs w:val="24"/>
        </w:rPr>
        <w:t xml:space="preserve">In this serial schedule, T1 writes and reads without any issues. This results in X losing one hundred while Y gains 100. Similarly, when T2 rolls around it does not interfere with the T1 schedule, allowing for each to be multiplied by 3. </w:t>
      </w:r>
    </w:p>
    <w:p w14:paraId="30B38F7B" w14:textId="7D034E0A" w:rsidR="00F925F2" w:rsidRPr="00D93DB2" w:rsidRDefault="00F925F2" w:rsidP="00F925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2C47323" w14:textId="2F4C466F" w:rsidR="00F925F2" w:rsidRPr="00D93DB2" w:rsidRDefault="00F925F2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93DB2">
        <w:rPr>
          <w:rFonts w:ascii="Times New Roman" w:hAnsi="Times New Roman" w:cs="Times New Roman"/>
          <w:sz w:val="24"/>
          <w:szCs w:val="24"/>
        </w:rPr>
        <w:t>B)</w:t>
      </w:r>
    </w:p>
    <w:p w14:paraId="1C36DDA7" w14:textId="058731CE" w:rsidR="00F925F2" w:rsidRPr="00D93DB2" w:rsidRDefault="00F925F2" w:rsidP="00EA6652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2E8E62FC" w14:textId="27782B66" w:rsidR="00EA6652" w:rsidRPr="00D93DB2" w:rsidRDefault="00EA6652" w:rsidP="00EA6652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D93DB2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3"/>
        <w:gridCol w:w="1003"/>
      </w:tblGrid>
      <w:tr w:rsidR="00EA6652" w:rsidRPr="00D93DB2" w14:paraId="7DAED62D" w14:textId="77777777" w:rsidTr="00F413E8">
        <w:tc>
          <w:tcPr>
            <w:tcW w:w="963" w:type="dxa"/>
          </w:tcPr>
          <w:p w14:paraId="2B105FC3" w14:textId="7899E342" w:rsidR="00EA6652" w:rsidRPr="00D93DB2" w:rsidRDefault="00EA6652" w:rsidP="00EA66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T1</w:t>
            </w:r>
          </w:p>
        </w:tc>
        <w:tc>
          <w:tcPr>
            <w:tcW w:w="990" w:type="dxa"/>
          </w:tcPr>
          <w:p w14:paraId="2E368C3D" w14:textId="79AF572A" w:rsidR="00EA6652" w:rsidRPr="00D93DB2" w:rsidRDefault="00EA6652" w:rsidP="00EA66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T3</w:t>
            </w:r>
          </w:p>
        </w:tc>
      </w:tr>
      <w:tr w:rsidR="00EA6652" w:rsidRPr="00D93DB2" w14:paraId="6AB66321" w14:textId="77777777" w:rsidTr="00F413E8">
        <w:tc>
          <w:tcPr>
            <w:tcW w:w="963" w:type="dxa"/>
          </w:tcPr>
          <w:p w14:paraId="375B6A45" w14:textId="247B5FB9" w:rsidR="00EA6652" w:rsidRPr="00D93DB2" w:rsidRDefault="00EA6652" w:rsidP="00EA66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R(X)</w:t>
            </w:r>
          </w:p>
        </w:tc>
        <w:tc>
          <w:tcPr>
            <w:tcW w:w="990" w:type="dxa"/>
          </w:tcPr>
          <w:p w14:paraId="49089E86" w14:textId="77777777" w:rsidR="00EA6652" w:rsidRPr="00D93DB2" w:rsidRDefault="00EA6652" w:rsidP="00EA66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6652" w:rsidRPr="00D93DB2" w14:paraId="4684E1BD" w14:textId="77777777" w:rsidTr="00F413E8">
        <w:tc>
          <w:tcPr>
            <w:tcW w:w="963" w:type="dxa"/>
          </w:tcPr>
          <w:p w14:paraId="7205CAC4" w14:textId="1DF99AC7" w:rsidR="00EA6652" w:rsidRPr="00D93DB2" w:rsidRDefault="00EA6652" w:rsidP="00EA66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W(X)</w:t>
            </w:r>
          </w:p>
        </w:tc>
        <w:tc>
          <w:tcPr>
            <w:tcW w:w="990" w:type="dxa"/>
          </w:tcPr>
          <w:p w14:paraId="6340C2FA" w14:textId="77777777" w:rsidR="00EA6652" w:rsidRPr="00D93DB2" w:rsidRDefault="00EA6652" w:rsidP="00EA66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6652" w:rsidRPr="00D93DB2" w14:paraId="6234B76D" w14:textId="77777777" w:rsidTr="00F413E8">
        <w:tc>
          <w:tcPr>
            <w:tcW w:w="963" w:type="dxa"/>
          </w:tcPr>
          <w:p w14:paraId="72D4DF3B" w14:textId="77777777" w:rsidR="00EA6652" w:rsidRPr="00D93DB2" w:rsidRDefault="00EA6652" w:rsidP="00EA66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6B84D6E3" w14:textId="6FA4ED82" w:rsidR="00EA6652" w:rsidRPr="00D93DB2" w:rsidRDefault="00EA6652" w:rsidP="00EA66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R(X)</w:t>
            </w:r>
          </w:p>
        </w:tc>
      </w:tr>
      <w:tr w:rsidR="00EA6652" w:rsidRPr="00D93DB2" w14:paraId="6FCB0C6A" w14:textId="77777777" w:rsidTr="00F413E8">
        <w:tc>
          <w:tcPr>
            <w:tcW w:w="963" w:type="dxa"/>
          </w:tcPr>
          <w:p w14:paraId="1B6DBF45" w14:textId="77777777" w:rsidR="00EA6652" w:rsidRPr="00D93DB2" w:rsidRDefault="00EA6652" w:rsidP="00EA66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5C4F7868" w14:textId="4E1BCF24" w:rsidR="00EA6652" w:rsidRPr="00D93DB2" w:rsidRDefault="00EA6652" w:rsidP="00EA66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W(X)</w:t>
            </w:r>
          </w:p>
        </w:tc>
      </w:tr>
      <w:tr w:rsidR="00EA6652" w:rsidRPr="00D93DB2" w14:paraId="323F666D" w14:textId="77777777" w:rsidTr="00F413E8">
        <w:tc>
          <w:tcPr>
            <w:tcW w:w="963" w:type="dxa"/>
          </w:tcPr>
          <w:p w14:paraId="5BA82828" w14:textId="77777777" w:rsidR="00EA6652" w:rsidRPr="00D93DB2" w:rsidRDefault="00EA6652" w:rsidP="00EA66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5D1964DD" w14:textId="64911FAF" w:rsidR="00EA6652" w:rsidRPr="00D93DB2" w:rsidRDefault="00F413E8" w:rsidP="00EA66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Commit</w:t>
            </w:r>
          </w:p>
        </w:tc>
      </w:tr>
      <w:tr w:rsidR="00EA6652" w:rsidRPr="00D93DB2" w14:paraId="4FEEED96" w14:textId="77777777" w:rsidTr="00F413E8">
        <w:tc>
          <w:tcPr>
            <w:tcW w:w="963" w:type="dxa"/>
          </w:tcPr>
          <w:p w14:paraId="48299F57" w14:textId="2B0C35D1" w:rsidR="00EA6652" w:rsidRPr="00D93DB2" w:rsidRDefault="00EA6652" w:rsidP="00EA66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R(Y)</w:t>
            </w:r>
          </w:p>
        </w:tc>
        <w:tc>
          <w:tcPr>
            <w:tcW w:w="990" w:type="dxa"/>
          </w:tcPr>
          <w:p w14:paraId="7FD2AAC9" w14:textId="77777777" w:rsidR="00EA6652" w:rsidRPr="00D93DB2" w:rsidRDefault="00EA6652" w:rsidP="00EA66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6652" w:rsidRPr="00D93DB2" w14:paraId="73F6DB2B" w14:textId="77777777" w:rsidTr="00F413E8">
        <w:tc>
          <w:tcPr>
            <w:tcW w:w="963" w:type="dxa"/>
          </w:tcPr>
          <w:p w14:paraId="1C1D640B" w14:textId="7CB4E43F" w:rsidR="00EA6652" w:rsidRPr="00D93DB2" w:rsidRDefault="00EA6652" w:rsidP="00EA66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W(Y)</w:t>
            </w:r>
          </w:p>
        </w:tc>
        <w:tc>
          <w:tcPr>
            <w:tcW w:w="990" w:type="dxa"/>
          </w:tcPr>
          <w:p w14:paraId="2E93B797" w14:textId="2E796DF1" w:rsidR="00EA6652" w:rsidRPr="00D93DB2" w:rsidRDefault="00EA6652" w:rsidP="00EA66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A6652" w:rsidRPr="00D93DB2" w14:paraId="5422304C" w14:textId="77777777" w:rsidTr="00F413E8">
        <w:tc>
          <w:tcPr>
            <w:tcW w:w="963" w:type="dxa"/>
          </w:tcPr>
          <w:p w14:paraId="6042ED1E" w14:textId="1F4BD5DF" w:rsidR="00EA6652" w:rsidRPr="00D93DB2" w:rsidRDefault="00EA6652" w:rsidP="00EA66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commit</w:t>
            </w:r>
          </w:p>
        </w:tc>
        <w:tc>
          <w:tcPr>
            <w:tcW w:w="990" w:type="dxa"/>
          </w:tcPr>
          <w:p w14:paraId="028F7257" w14:textId="77777777" w:rsidR="00EA6652" w:rsidRPr="00D93DB2" w:rsidRDefault="00EA6652" w:rsidP="00EA665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F3A561D" w14:textId="3B58942B" w:rsidR="00F925F2" w:rsidRPr="00D93DB2" w:rsidRDefault="00F925F2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0390C63" w14:textId="625CE00D" w:rsidR="00EA6652" w:rsidRPr="00D93DB2" w:rsidRDefault="00EA6652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93DB2">
        <w:rPr>
          <w:rFonts w:ascii="Times New Roman" w:hAnsi="Times New Roman" w:cs="Times New Roman"/>
          <w:sz w:val="24"/>
          <w:szCs w:val="24"/>
        </w:rPr>
        <w:t>The Write-Read conflict happens in two places in this schedule. First is when T3 initially starts. The write to X just happened, however, has not been committed. This causes a dirty read on/for T3. Similarly, this happens when the schedule goes back to T1.</w:t>
      </w:r>
    </w:p>
    <w:p w14:paraId="200C3601" w14:textId="0F8091B1" w:rsidR="00F413E8" w:rsidRPr="00D93DB2" w:rsidRDefault="00F413E8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261F829" w14:textId="505C8298" w:rsidR="00F413E8" w:rsidRPr="00D93DB2" w:rsidRDefault="00F413E8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93DB2">
        <w:rPr>
          <w:rFonts w:ascii="Times New Roman" w:hAnsi="Times New Roman" w:cs="Times New Roman"/>
          <w:sz w:val="24"/>
          <w:szCs w:val="24"/>
        </w:rPr>
        <w:t>Shared Lock:</w:t>
      </w:r>
    </w:p>
    <w:p w14:paraId="080AEF11" w14:textId="26821D98" w:rsidR="00F413E8" w:rsidRPr="00D93DB2" w:rsidRDefault="00F413E8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7447" w:type="dxa"/>
        <w:tblInd w:w="720" w:type="dxa"/>
        <w:tblLook w:val="04A0" w:firstRow="1" w:lastRow="0" w:firstColumn="1" w:lastColumn="0" w:noHBand="0" w:noVBand="1"/>
      </w:tblPr>
      <w:tblGrid>
        <w:gridCol w:w="805"/>
        <w:gridCol w:w="776"/>
        <w:gridCol w:w="5102"/>
        <w:gridCol w:w="764"/>
      </w:tblGrid>
      <w:tr w:rsidR="00F413E8" w:rsidRPr="00D93DB2" w14:paraId="783F1B00" w14:textId="77777777" w:rsidTr="00B11735">
        <w:tc>
          <w:tcPr>
            <w:tcW w:w="806" w:type="dxa"/>
          </w:tcPr>
          <w:p w14:paraId="3974C810" w14:textId="10E995AB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19949870"/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T1</w:t>
            </w:r>
          </w:p>
        </w:tc>
        <w:tc>
          <w:tcPr>
            <w:tcW w:w="700" w:type="dxa"/>
          </w:tcPr>
          <w:p w14:paraId="502BD06C" w14:textId="0F8F0ED3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T2</w:t>
            </w:r>
          </w:p>
        </w:tc>
        <w:tc>
          <w:tcPr>
            <w:tcW w:w="5175" w:type="dxa"/>
          </w:tcPr>
          <w:p w14:paraId="3BE7AB6E" w14:textId="0189E705" w:rsidR="00F413E8" w:rsidRPr="00D93DB2" w:rsidRDefault="00F413E8" w:rsidP="00F413E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766" w:type="dxa"/>
          </w:tcPr>
          <w:p w14:paraId="41A87FE4" w14:textId="7AF6FDF5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Step</w:t>
            </w:r>
          </w:p>
        </w:tc>
      </w:tr>
      <w:tr w:rsidR="00F413E8" w:rsidRPr="00D93DB2" w14:paraId="29F97E55" w14:textId="77777777" w:rsidTr="00B11735">
        <w:tc>
          <w:tcPr>
            <w:tcW w:w="806" w:type="dxa"/>
          </w:tcPr>
          <w:p w14:paraId="27FBD2A7" w14:textId="35C4CF8A" w:rsidR="00F413E8" w:rsidRPr="00D93DB2" w:rsidRDefault="00F413E8" w:rsidP="00F413E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S(X)</w:t>
            </w:r>
          </w:p>
        </w:tc>
        <w:tc>
          <w:tcPr>
            <w:tcW w:w="700" w:type="dxa"/>
          </w:tcPr>
          <w:p w14:paraId="02CD09B1" w14:textId="77777777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75" w:type="dxa"/>
          </w:tcPr>
          <w:p w14:paraId="0EF9878C" w14:textId="6D97ECF8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 xml:space="preserve">Get </w:t>
            </w:r>
            <w:r w:rsidR="00D15701" w:rsidRPr="00D93DB2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shared l</w:t>
            </w:r>
            <w:r w:rsidR="003522F8" w:rsidRPr="00D93DB2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ck on X</w:t>
            </w:r>
          </w:p>
        </w:tc>
        <w:tc>
          <w:tcPr>
            <w:tcW w:w="766" w:type="dxa"/>
          </w:tcPr>
          <w:p w14:paraId="15D1BAD7" w14:textId="057C0CE0" w:rsidR="00F413E8" w:rsidRPr="00D93DB2" w:rsidRDefault="00F413E8" w:rsidP="00F413E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413E8" w:rsidRPr="00D93DB2" w14:paraId="75D34102" w14:textId="77777777" w:rsidTr="00B11735">
        <w:tc>
          <w:tcPr>
            <w:tcW w:w="806" w:type="dxa"/>
          </w:tcPr>
          <w:p w14:paraId="63704D81" w14:textId="3507240B" w:rsidR="00F413E8" w:rsidRPr="00D93DB2" w:rsidRDefault="00F413E8" w:rsidP="00F413E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R(X)</w:t>
            </w:r>
          </w:p>
        </w:tc>
        <w:tc>
          <w:tcPr>
            <w:tcW w:w="700" w:type="dxa"/>
          </w:tcPr>
          <w:p w14:paraId="665A4AC4" w14:textId="77777777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75" w:type="dxa"/>
          </w:tcPr>
          <w:p w14:paraId="30F3398A" w14:textId="77777777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dxa"/>
          </w:tcPr>
          <w:p w14:paraId="7DF33207" w14:textId="77777777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3E8" w:rsidRPr="00D93DB2" w14:paraId="04F2064B" w14:textId="77777777" w:rsidTr="00B11735">
        <w:tc>
          <w:tcPr>
            <w:tcW w:w="806" w:type="dxa"/>
          </w:tcPr>
          <w:p w14:paraId="4471DD57" w14:textId="394D1092" w:rsidR="00F413E8" w:rsidRPr="00D93DB2" w:rsidRDefault="00D15701" w:rsidP="00F413E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X</w:t>
            </w:r>
            <w:r w:rsidR="00F413E8" w:rsidRPr="00D93DB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X</w:t>
            </w:r>
            <w:r w:rsidR="00F413E8" w:rsidRPr="00D93DB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00" w:type="dxa"/>
          </w:tcPr>
          <w:p w14:paraId="5F4536EF" w14:textId="77777777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75" w:type="dxa"/>
          </w:tcPr>
          <w:p w14:paraId="7D5950FA" w14:textId="6F15FE4A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 xml:space="preserve">Get </w:t>
            </w:r>
            <w:r w:rsidR="00D15701" w:rsidRPr="00D93DB2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="003522F8" w:rsidRPr="00D93DB2">
              <w:rPr>
                <w:rFonts w:ascii="Times New Roman" w:hAnsi="Times New Roman" w:cs="Times New Roman"/>
                <w:sz w:val="24"/>
                <w:szCs w:val="24"/>
              </w:rPr>
              <w:t>exclusive</w:t>
            </w: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522F8" w:rsidRPr="00D93DB2">
              <w:rPr>
                <w:rFonts w:ascii="Times New Roman" w:hAnsi="Times New Roman" w:cs="Times New Roman"/>
                <w:sz w:val="24"/>
                <w:szCs w:val="24"/>
              </w:rPr>
              <w:t>lock</w:t>
            </w: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 xml:space="preserve"> on </w:t>
            </w:r>
            <w:r w:rsidR="00D15701" w:rsidRPr="00D93DB2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766" w:type="dxa"/>
          </w:tcPr>
          <w:p w14:paraId="66848513" w14:textId="7F0D997C" w:rsidR="00F413E8" w:rsidRPr="00D93DB2" w:rsidRDefault="00F413E8" w:rsidP="00F413E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F413E8" w:rsidRPr="00D93DB2" w14:paraId="12E1D6CD" w14:textId="77777777" w:rsidTr="00B11735">
        <w:tc>
          <w:tcPr>
            <w:tcW w:w="806" w:type="dxa"/>
          </w:tcPr>
          <w:p w14:paraId="53E81D4C" w14:textId="7B21FC76" w:rsidR="00F413E8" w:rsidRPr="00D93DB2" w:rsidRDefault="00F413E8" w:rsidP="00F413E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W(</w:t>
            </w:r>
            <w:r w:rsidR="00D15701" w:rsidRPr="00D93DB2">
              <w:rPr>
                <w:rFonts w:ascii="Times New Roman" w:hAnsi="Times New Roman" w:cs="Times New Roman"/>
                <w:sz w:val="24"/>
                <w:szCs w:val="24"/>
              </w:rPr>
              <w:t>X</w:t>
            </w: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00" w:type="dxa"/>
          </w:tcPr>
          <w:p w14:paraId="0AB8D357" w14:textId="77777777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75" w:type="dxa"/>
          </w:tcPr>
          <w:p w14:paraId="6F906534" w14:textId="77777777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dxa"/>
          </w:tcPr>
          <w:p w14:paraId="1187695D" w14:textId="77777777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3E8" w:rsidRPr="00D93DB2" w14:paraId="13C2ACC6" w14:textId="77777777" w:rsidTr="00B11735">
        <w:tc>
          <w:tcPr>
            <w:tcW w:w="806" w:type="dxa"/>
          </w:tcPr>
          <w:p w14:paraId="7CFA2AEB" w14:textId="77777777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</w:tcPr>
          <w:p w14:paraId="244D7F45" w14:textId="44C7DD96" w:rsidR="00F413E8" w:rsidRPr="00D93DB2" w:rsidRDefault="00D15701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S(X)</w:t>
            </w:r>
          </w:p>
        </w:tc>
        <w:tc>
          <w:tcPr>
            <w:tcW w:w="5175" w:type="dxa"/>
          </w:tcPr>
          <w:p w14:paraId="4C184452" w14:textId="29A9DE4D" w:rsidR="00F413E8" w:rsidRPr="00D93DB2" w:rsidRDefault="00D15701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Request exclusive lock on X</w:t>
            </w:r>
            <w:r w:rsidR="00B11735" w:rsidRPr="00D93DB2">
              <w:rPr>
                <w:rFonts w:ascii="Times New Roman" w:hAnsi="Times New Roman" w:cs="Times New Roman"/>
                <w:sz w:val="24"/>
                <w:szCs w:val="24"/>
              </w:rPr>
              <w:t xml:space="preserve"> (T1 has it)</w:t>
            </w: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, cannot get</w:t>
            </w:r>
          </w:p>
        </w:tc>
        <w:tc>
          <w:tcPr>
            <w:tcW w:w="766" w:type="dxa"/>
          </w:tcPr>
          <w:p w14:paraId="5A01D7DA" w14:textId="6377F5D7" w:rsidR="00F413E8" w:rsidRPr="00D93DB2" w:rsidRDefault="00D15701" w:rsidP="00D1570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413E8" w:rsidRPr="00D93DB2" w14:paraId="3917276F" w14:textId="77777777" w:rsidTr="00B11735">
        <w:tc>
          <w:tcPr>
            <w:tcW w:w="806" w:type="dxa"/>
          </w:tcPr>
          <w:p w14:paraId="2E6AF4F5" w14:textId="77777777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</w:tcPr>
          <w:p w14:paraId="58442A5A" w14:textId="31700EA8" w:rsidR="00F413E8" w:rsidRPr="00D93DB2" w:rsidRDefault="00D15701" w:rsidP="00F925F2">
            <w:pPr>
              <w:pStyle w:val="ListParagraph"/>
              <w:ind w:left="0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trike/>
                <w:sz w:val="24"/>
                <w:szCs w:val="24"/>
              </w:rPr>
              <w:t>R(X)</w:t>
            </w:r>
          </w:p>
        </w:tc>
        <w:tc>
          <w:tcPr>
            <w:tcW w:w="5175" w:type="dxa"/>
          </w:tcPr>
          <w:p w14:paraId="4A19A63F" w14:textId="18DD3BF1" w:rsidR="00F413E8" w:rsidRPr="00D93DB2" w:rsidRDefault="00D15701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deferred</w:t>
            </w:r>
          </w:p>
        </w:tc>
        <w:tc>
          <w:tcPr>
            <w:tcW w:w="766" w:type="dxa"/>
          </w:tcPr>
          <w:p w14:paraId="550B99C6" w14:textId="77777777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3E8" w:rsidRPr="00D93DB2" w14:paraId="31D09493" w14:textId="77777777" w:rsidTr="00B11735">
        <w:tc>
          <w:tcPr>
            <w:tcW w:w="806" w:type="dxa"/>
          </w:tcPr>
          <w:p w14:paraId="48509362" w14:textId="77777777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</w:tcPr>
          <w:p w14:paraId="5632EA12" w14:textId="136C472F" w:rsidR="00F413E8" w:rsidRPr="00D93DB2" w:rsidRDefault="00D15701" w:rsidP="00F925F2">
            <w:pPr>
              <w:pStyle w:val="ListParagraph"/>
              <w:ind w:left="0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trike/>
                <w:sz w:val="24"/>
                <w:szCs w:val="24"/>
              </w:rPr>
              <w:t>W(X)</w:t>
            </w:r>
          </w:p>
        </w:tc>
        <w:tc>
          <w:tcPr>
            <w:tcW w:w="5175" w:type="dxa"/>
          </w:tcPr>
          <w:p w14:paraId="7A4A9BB6" w14:textId="3BE7D998" w:rsidR="00F413E8" w:rsidRPr="00D93DB2" w:rsidRDefault="00D15701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deferred</w:t>
            </w:r>
          </w:p>
        </w:tc>
        <w:tc>
          <w:tcPr>
            <w:tcW w:w="766" w:type="dxa"/>
          </w:tcPr>
          <w:p w14:paraId="1B4499E5" w14:textId="77777777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3E8" w:rsidRPr="00D93DB2" w14:paraId="4E6406AD" w14:textId="77777777" w:rsidTr="00B11735">
        <w:tc>
          <w:tcPr>
            <w:tcW w:w="806" w:type="dxa"/>
          </w:tcPr>
          <w:p w14:paraId="29E08F97" w14:textId="0242B813" w:rsidR="00F413E8" w:rsidRPr="00D93DB2" w:rsidRDefault="00D15701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S(Y)</w:t>
            </w:r>
          </w:p>
        </w:tc>
        <w:tc>
          <w:tcPr>
            <w:tcW w:w="700" w:type="dxa"/>
          </w:tcPr>
          <w:p w14:paraId="26F15293" w14:textId="77777777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75" w:type="dxa"/>
          </w:tcPr>
          <w:p w14:paraId="12F98628" w14:textId="2B4F656D" w:rsidR="00F413E8" w:rsidRPr="00D93DB2" w:rsidRDefault="00D15701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Get a shared lock on Y</w:t>
            </w:r>
          </w:p>
        </w:tc>
        <w:tc>
          <w:tcPr>
            <w:tcW w:w="766" w:type="dxa"/>
          </w:tcPr>
          <w:p w14:paraId="099C5B37" w14:textId="0FD4CAA7" w:rsidR="00F413E8" w:rsidRPr="00D93DB2" w:rsidRDefault="00D15701" w:rsidP="00B1173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F413E8" w:rsidRPr="00D93DB2" w14:paraId="5DF3FEB4" w14:textId="77777777" w:rsidTr="00B11735">
        <w:tc>
          <w:tcPr>
            <w:tcW w:w="806" w:type="dxa"/>
          </w:tcPr>
          <w:p w14:paraId="6E60EF70" w14:textId="212B291C" w:rsidR="00F413E8" w:rsidRPr="00D93DB2" w:rsidRDefault="00D15701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R(Y)</w:t>
            </w:r>
          </w:p>
        </w:tc>
        <w:tc>
          <w:tcPr>
            <w:tcW w:w="700" w:type="dxa"/>
          </w:tcPr>
          <w:p w14:paraId="17CE9EAA" w14:textId="77777777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75" w:type="dxa"/>
          </w:tcPr>
          <w:p w14:paraId="6CA9A6B6" w14:textId="77777777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dxa"/>
          </w:tcPr>
          <w:p w14:paraId="436D94D8" w14:textId="77777777" w:rsidR="00F413E8" w:rsidRPr="00D93DB2" w:rsidRDefault="00F413E8" w:rsidP="00B1173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3E8" w:rsidRPr="00D93DB2" w14:paraId="0D47550B" w14:textId="77777777" w:rsidTr="00B11735">
        <w:tc>
          <w:tcPr>
            <w:tcW w:w="806" w:type="dxa"/>
          </w:tcPr>
          <w:p w14:paraId="747F303B" w14:textId="72E9398F" w:rsidR="00F413E8" w:rsidRPr="00D93DB2" w:rsidRDefault="00D15701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X(Y)</w:t>
            </w:r>
          </w:p>
        </w:tc>
        <w:tc>
          <w:tcPr>
            <w:tcW w:w="700" w:type="dxa"/>
          </w:tcPr>
          <w:p w14:paraId="4E6A3667" w14:textId="77777777" w:rsidR="00F413E8" w:rsidRPr="00D93DB2" w:rsidRDefault="00F413E8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75" w:type="dxa"/>
          </w:tcPr>
          <w:p w14:paraId="5BB5E7B5" w14:textId="78AA5AF6" w:rsidR="00F413E8" w:rsidRPr="00D93DB2" w:rsidRDefault="00D15701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Get an exclusive lock on Y</w:t>
            </w:r>
          </w:p>
        </w:tc>
        <w:tc>
          <w:tcPr>
            <w:tcW w:w="766" w:type="dxa"/>
          </w:tcPr>
          <w:p w14:paraId="6C86DFDF" w14:textId="3A708FDF" w:rsidR="00F413E8" w:rsidRPr="00D93DB2" w:rsidRDefault="00D15701" w:rsidP="00B1173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15701" w:rsidRPr="00D93DB2" w14:paraId="640E97E2" w14:textId="77777777" w:rsidTr="00B11735">
        <w:tc>
          <w:tcPr>
            <w:tcW w:w="806" w:type="dxa"/>
          </w:tcPr>
          <w:p w14:paraId="1B47E294" w14:textId="290CF093" w:rsidR="00D15701" w:rsidRPr="00D93DB2" w:rsidRDefault="00D15701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W(Y)</w:t>
            </w:r>
          </w:p>
        </w:tc>
        <w:tc>
          <w:tcPr>
            <w:tcW w:w="700" w:type="dxa"/>
          </w:tcPr>
          <w:p w14:paraId="2FCC02A9" w14:textId="77777777" w:rsidR="00D15701" w:rsidRPr="00D93DB2" w:rsidRDefault="00D15701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75" w:type="dxa"/>
          </w:tcPr>
          <w:p w14:paraId="408EDE64" w14:textId="77777777" w:rsidR="00D15701" w:rsidRPr="00D93DB2" w:rsidRDefault="00D15701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dxa"/>
          </w:tcPr>
          <w:p w14:paraId="43F689BB" w14:textId="77777777" w:rsidR="00D15701" w:rsidRPr="00D93DB2" w:rsidRDefault="00D15701" w:rsidP="00B1173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5701" w:rsidRPr="00D93DB2" w14:paraId="626EF795" w14:textId="77777777" w:rsidTr="00B11735">
        <w:tc>
          <w:tcPr>
            <w:tcW w:w="806" w:type="dxa"/>
          </w:tcPr>
          <w:p w14:paraId="5FCAF466" w14:textId="77777777" w:rsidR="00D15701" w:rsidRPr="00D93DB2" w:rsidRDefault="00D15701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</w:tcPr>
          <w:p w14:paraId="080EE505" w14:textId="77777777" w:rsidR="00D15701" w:rsidRPr="00D93DB2" w:rsidRDefault="00D15701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75" w:type="dxa"/>
          </w:tcPr>
          <w:p w14:paraId="3E749CE0" w14:textId="23AA8157" w:rsidR="00D15701" w:rsidRPr="00D93DB2" w:rsidRDefault="00B11735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Releases locks</w:t>
            </w:r>
          </w:p>
        </w:tc>
        <w:tc>
          <w:tcPr>
            <w:tcW w:w="766" w:type="dxa"/>
          </w:tcPr>
          <w:p w14:paraId="1AB30FB9" w14:textId="77777777" w:rsidR="00D15701" w:rsidRPr="00D93DB2" w:rsidRDefault="00D15701" w:rsidP="00B1173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15701" w:rsidRPr="00D93DB2" w14:paraId="18BA40C9" w14:textId="77777777" w:rsidTr="00B11735">
        <w:tc>
          <w:tcPr>
            <w:tcW w:w="806" w:type="dxa"/>
          </w:tcPr>
          <w:p w14:paraId="19A4ED2C" w14:textId="77777777" w:rsidR="00D15701" w:rsidRPr="00D93DB2" w:rsidRDefault="00D15701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</w:tcPr>
          <w:p w14:paraId="672B819B" w14:textId="3B8DF57B" w:rsidR="00D15701" w:rsidRPr="00D93DB2" w:rsidRDefault="00B11735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S(X)</w:t>
            </w:r>
          </w:p>
        </w:tc>
        <w:tc>
          <w:tcPr>
            <w:tcW w:w="5175" w:type="dxa"/>
          </w:tcPr>
          <w:p w14:paraId="0B18023C" w14:textId="5290ED66" w:rsidR="00D15701" w:rsidRPr="00D93DB2" w:rsidRDefault="00B11735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Get a shared lock on X</w:t>
            </w:r>
          </w:p>
        </w:tc>
        <w:tc>
          <w:tcPr>
            <w:tcW w:w="766" w:type="dxa"/>
          </w:tcPr>
          <w:p w14:paraId="331A72FE" w14:textId="4B51A5D1" w:rsidR="00D15701" w:rsidRPr="00D93DB2" w:rsidRDefault="00B11735" w:rsidP="00B1173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B11735" w:rsidRPr="00D93DB2" w14:paraId="24BC4FED" w14:textId="77777777" w:rsidTr="00B11735">
        <w:tc>
          <w:tcPr>
            <w:tcW w:w="806" w:type="dxa"/>
          </w:tcPr>
          <w:p w14:paraId="3843D262" w14:textId="77777777" w:rsidR="00B11735" w:rsidRPr="00D93DB2" w:rsidRDefault="00B11735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</w:tcPr>
          <w:p w14:paraId="1CEADD69" w14:textId="0569EA64" w:rsidR="00B11735" w:rsidRPr="00D93DB2" w:rsidRDefault="00B11735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R(X)</w:t>
            </w:r>
          </w:p>
        </w:tc>
        <w:tc>
          <w:tcPr>
            <w:tcW w:w="5175" w:type="dxa"/>
          </w:tcPr>
          <w:p w14:paraId="793CB685" w14:textId="77777777" w:rsidR="00B11735" w:rsidRPr="00D93DB2" w:rsidRDefault="00B11735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dxa"/>
          </w:tcPr>
          <w:p w14:paraId="2933010E" w14:textId="77777777" w:rsidR="00B11735" w:rsidRPr="00D93DB2" w:rsidRDefault="00B11735" w:rsidP="00B1173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735" w:rsidRPr="00D93DB2" w14:paraId="13751367" w14:textId="77777777" w:rsidTr="00B11735">
        <w:tc>
          <w:tcPr>
            <w:tcW w:w="806" w:type="dxa"/>
          </w:tcPr>
          <w:p w14:paraId="2A79FF6B" w14:textId="77777777" w:rsidR="00B11735" w:rsidRPr="00D93DB2" w:rsidRDefault="00B11735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</w:tcPr>
          <w:p w14:paraId="25486664" w14:textId="5EDD8583" w:rsidR="00B11735" w:rsidRPr="00D93DB2" w:rsidRDefault="00B11735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X(X)</w:t>
            </w:r>
          </w:p>
        </w:tc>
        <w:tc>
          <w:tcPr>
            <w:tcW w:w="5175" w:type="dxa"/>
          </w:tcPr>
          <w:p w14:paraId="658CDED8" w14:textId="1371D203" w:rsidR="00B11735" w:rsidRPr="00D93DB2" w:rsidRDefault="00B11735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Get an exclusive lock on X</w:t>
            </w:r>
          </w:p>
        </w:tc>
        <w:tc>
          <w:tcPr>
            <w:tcW w:w="766" w:type="dxa"/>
          </w:tcPr>
          <w:p w14:paraId="684E0079" w14:textId="1092731E" w:rsidR="00B11735" w:rsidRPr="00D93DB2" w:rsidRDefault="00B11735" w:rsidP="00B1173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B11735" w:rsidRPr="00D93DB2" w14:paraId="57D52B17" w14:textId="77777777" w:rsidTr="00B11735">
        <w:tc>
          <w:tcPr>
            <w:tcW w:w="806" w:type="dxa"/>
          </w:tcPr>
          <w:p w14:paraId="7EAB07AE" w14:textId="77777777" w:rsidR="00B11735" w:rsidRPr="00D93DB2" w:rsidRDefault="00B11735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</w:tcPr>
          <w:p w14:paraId="0252ACA7" w14:textId="1004755D" w:rsidR="00B11735" w:rsidRPr="00D93DB2" w:rsidRDefault="00B11735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W(Y)</w:t>
            </w:r>
          </w:p>
        </w:tc>
        <w:tc>
          <w:tcPr>
            <w:tcW w:w="5175" w:type="dxa"/>
          </w:tcPr>
          <w:p w14:paraId="38B641AF" w14:textId="77777777" w:rsidR="00B11735" w:rsidRPr="00D93DB2" w:rsidRDefault="00B11735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6" w:type="dxa"/>
          </w:tcPr>
          <w:p w14:paraId="4302A733" w14:textId="77777777" w:rsidR="00B11735" w:rsidRPr="00D93DB2" w:rsidRDefault="00B11735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1735" w:rsidRPr="00D93DB2" w14:paraId="160CB683" w14:textId="77777777" w:rsidTr="00B11735">
        <w:tc>
          <w:tcPr>
            <w:tcW w:w="806" w:type="dxa"/>
          </w:tcPr>
          <w:p w14:paraId="35284BE1" w14:textId="77777777" w:rsidR="00B11735" w:rsidRPr="00D93DB2" w:rsidRDefault="00B11735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" w:type="dxa"/>
          </w:tcPr>
          <w:p w14:paraId="65F3B5FA" w14:textId="77777777" w:rsidR="00B11735" w:rsidRPr="00D93DB2" w:rsidRDefault="00B11735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75" w:type="dxa"/>
          </w:tcPr>
          <w:p w14:paraId="51991D59" w14:textId="2A9FD73E" w:rsidR="00B11735" w:rsidRPr="00D93DB2" w:rsidRDefault="00B11735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Release locks</w:t>
            </w:r>
          </w:p>
        </w:tc>
        <w:tc>
          <w:tcPr>
            <w:tcW w:w="766" w:type="dxa"/>
          </w:tcPr>
          <w:p w14:paraId="7A07BDE3" w14:textId="77777777" w:rsidR="00B11735" w:rsidRPr="00D93DB2" w:rsidRDefault="00B11735" w:rsidP="00F925F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0"/>
    </w:tbl>
    <w:p w14:paraId="38B9A21B" w14:textId="7DCC7418" w:rsidR="00F925F2" w:rsidRPr="00D93DB2" w:rsidRDefault="00F925F2" w:rsidP="00B11735">
      <w:pPr>
        <w:rPr>
          <w:rFonts w:ascii="Times New Roman" w:hAnsi="Times New Roman" w:cs="Times New Roman"/>
          <w:sz w:val="24"/>
          <w:szCs w:val="24"/>
        </w:rPr>
      </w:pPr>
    </w:p>
    <w:p w14:paraId="67534CF5" w14:textId="0811DF7E" w:rsidR="00F925F2" w:rsidRDefault="00F925F2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0B7A583" w14:textId="10556A09" w:rsidR="00841780" w:rsidRDefault="00841780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7D18DC6" w14:textId="7D38A8BD" w:rsidR="00841780" w:rsidRDefault="00841780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AE4344" w14:textId="15572AB3" w:rsidR="00841780" w:rsidRDefault="00841780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C0DC1D6" w14:textId="46D2110C" w:rsidR="00841780" w:rsidRDefault="00841780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3E4DF31" w14:textId="7E530881" w:rsidR="00841780" w:rsidRDefault="00841780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27A356C" w14:textId="3560541D" w:rsidR="00841780" w:rsidRDefault="00841780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B87BB3E" w14:textId="31272A24" w:rsidR="00841780" w:rsidRDefault="00841780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6888124" w14:textId="7DCF28A7" w:rsidR="00841780" w:rsidRDefault="00841780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F578210" w14:textId="2B2548CD" w:rsidR="00841780" w:rsidRDefault="00841780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066A1A9" w14:textId="0C54AB49" w:rsidR="00841780" w:rsidRDefault="00841780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73BCFA9" w14:textId="3C9A4C74" w:rsidR="00841780" w:rsidRDefault="00841780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673D19D" w14:textId="243D34DA" w:rsidR="00841780" w:rsidRDefault="00841780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21473E" w14:textId="26B6EA45" w:rsidR="00841780" w:rsidRDefault="00841780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2461D40" w14:textId="66DD0554" w:rsidR="00841780" w:rsidRDefault="00841780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82242A1" w14:textId="6562EF88" w:rsidR="00841780" w:rsidRDefault="00841780" w:rsidP="00F925F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F8C1477" w14:textId="5BF9EDD3" w:rsidR="00841780" w:rsidRDefault="00841780" w:rsidP="0084178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1E259444" w14:textId="22B5BBAA" w:rsidR="00841780" w:rsidRDefault="00841780" w:rsidP="0084178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30ED1CC2" w14:textId="13751A91" w:rsidR="00841780" w:rsidRDefault="00841780" w:rsidP="0084178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0E88E939" w14:textId="77777777" w:rsidR="00841780" w:rsidRPr="00D93DB2" w:rsidRDefault="00841780" w:rsidP="0084178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2CF4166A" w14:textId="21FF94E4" w:rsidR="00F925F2" w:rsidRPr="00D93DB2" w:rsidRDefault="00F925F2" w:rsidP="00667F3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93DB2">
        <w:rPr>
          <w:rFonts w:ascii="Times New Roman" w:hAnsi="Times New Roman" w:cs="Times New Roman"/>
          <w:sz w:val="24"/>
          <w:szCs w:val="24"/>
        </w:rPr>
        <w:lastRenderedPageBreak/>
        <w:t>C)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4"/>
        <w:gridCol w:w="934"/>
      </w:tblGrid>
      <w:tr w:rsidR="00D93DB2" w:rsidRPr="00D93DB2" w14:paraId="4D817904" w14:textId="77777777" w:rsidTr="00D93DB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773B10" w14:textId="77777777" w:rsidR="00D93DB2" w:rsidRPr="00D93DB2" w:rsidRDefault="00D93DB2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2195ED" w14:textId="77777777" w:rsidR="00D93DB2" w:rsidRPr="00D93DB2" w:rsidRDefault="00D93DB2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2</w:t>
            </w:r>
          </w:p>
        </w:tc>
      </w:tr>
      <w:tr w:rsidR="00D93DB2" w:rsidRPr="00D93DB2" w14:paraId="6023766B" w14:textId="77777777" w:rsidTr="00D93DB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0C7913" w14:textId="77777777" w:rsidR="00D93DB2" w:rsidRPr="00D93DB2" w:rsidRDefault="00D93DB2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8DB9F3" w14:textId="77777777" w:rsidR="00D93DB2" w:rsidRPr="00D93DB2" w:rsidRDefault="00D93DB2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(X)</w:t>
            </w:r>
          </w:p>
        </w:tc>
      </w:tr>
      <w:tr w:rsidR="00D93DB2" w:rsidRPr="00D93DB2" w14:paraId="675D36C3" w14:textId="77777777" w:rsidTr="00D93DB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26F8E7" w14:textId="77777777" w:rsidR="00D93DB2" w:rsidRPr="00D93DB2" w:rsidRDefault="00D93DB2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27B526" w14:textId="0E248454" w:rsidR="00D93DB2" w:rsidRPr="00D93DB2" w:rsidRDefault="00D93DB2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(Y)</w:t>
            </w:r>
          </w:p>
        </w:tc>
      </w:tr>
      <w:tr w:rsidR="00D93DB2" w:rsidRPr="00D93DB2" w14:paraId="63D427B0" w14:textId="77777777" w:rsidTr="00D93DB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0ACD5F" w14:textId="77777777" w:rsidR="00D93DB2" w:rsidRPr="00D93DB2" w:rsidRDefault="00D93DB2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(X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75C359" w14:textId="77777777" w:rsidR="00D93DB2" w:rsidRPr="00D93DB2" w:rsidRDefault="00D93DB2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93DB2" w:rsidRPr="00D93DB2" w14:paraId="6DD62159" w14:textId="77777777" w:rsidTr="00D93DB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037C9A" w14:textId="08C813AD" w:rsidR="00D93DB2" w:rsidRPr="00D93DB2" w:rsidRDefault="00D93DB2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eastAsia="Times New Roman" w:hAnsi="Times New Roman" w:cs="Times New Roman"/>
                <w:sz w:val="24"/>
                <w:szCs w:val="24"/>
              </w:rPr>
              <w:t>W(X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D00ED6" w14:textId="77777777" w:rsidR="00D93DB2" w:rsidRPr="00D93DB2" w:rsidRDefault="00D93DB2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93DB2" w:rsidRPr="00D93DB2" w14:paraId="6CD14139" w14:textId="77777777" w:rsidTr="00D93DB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CA4BF7" w14:textId="79360958" w:rsidR="00D93DB2" w:rsidRPr="00D93DB2" w:rsidRDefault="00D93DB2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R(Y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D12DA7" w14:textId="29116A9C" w:rsidR="00D93DB2" w:rsidRPr="00D93DB2" w:rsidRDefault="00D93DB2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93DB2" w:rsidRPr="00D93DB2" w14:paraId="3D0E0FE5" w14:textId="77777777" w:rsidTr="00D93DB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C01494" w14:textId="3168AABF" w:rsidR="00D93DB2" w:rsidRPr="00D93DB2" w:rsidRDefault="00D93DB2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E248C3" w14:textId="693BACFF" w:rsidR="00D93DB2" w:rsidRPr="00D93DB2" w:rsidRDefault="00D93DB2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W(Y)</w:t>
            </w:r>
          </w:p>
        </w:tc>
      </w:tr>
      <w:tr w:rsidR="00D93DB2" w:rsidRPr="00D93DB2" w14:paraId="4F7F6D38" w14:textId="77777777" w:rsidTr="00D93DB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84A0BA" w14:textId="77777777" w:rsidR="00D93DB2" w:rsidRPr="00D93DB2" w:rsidRDefault="00D93DB2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16E5EB" w14:textId="0AF5FD7E" w:rsidR="00D93DB2" w:rsidRPr="00D93DB2" w:rsidRDefault="00D93DB2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(X)</w:t>
            </w:r>
          </w:p>
        </w:tc>
      </w:tr>
      <w:tr w:rsidR="00564708" w:rsidRPr="00D93DB2" w14:paraId="23AF7A2C" w14:textId="77777777" w:rsidTr="00D93DB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08266" w14:textId="48C161FC" w:rsidR="00564708" w:rsidRPr="00D93DB2" w:rsidRDefault="00564708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768E3" w14:textId="5094C8D7" w:rsidR="00564708" w:rsidRDefault="00564708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it</w:t>
            </w:r>
          </w:p>
        </w:tc>
      </w:tr>
      <w:tr w:rsidR="00564708" w:rsidRPr="00D93DB2" w14:paraId="41E6E222" w14:textId="77777777" w:rsidTr="00D93DB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BAE82" w14:textId="7240D01E" w:rsidR="00564708" w:rsidRDefault="00564708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2AD15" w14:textId="14562B22" w:rsidR="00564708" w:rsidRDefault="00564708" w:rsidP="008417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E9357C2" w14:textId="58D660F6" w:rsidR="00FC557E" w:rsidRDefault="00FC557E" w:rsidP="00FC557E"/>
    <w:p w14:paraId="3352A90A" w14:textId="1A3636D0" w:rsidR="00FC557E" w:rsidRPr="00FC557E" w:rsidRDefault="00FC557E" w:rsidP="00FC557E">
      <w:pPr>
        <w:rPr>
          <w:rFonts w:ascii="Times New Roman" w:hAnsi="Times New Roman" w:cs="Times New Roman"/>
          <w:sz w:val="24"/>
          <w:szCs w:val="24"/>
        </w:rPr>
      </w:pPr>
      <w:r w:rsidRPr="00FC557E">
        <w:rPr>
          <w:rFonts w:ascii="Times New Roman" w:hAnsi="Times New Roman" w:cs="Times New Roman"/>
          <w:sz w:val="24"/>
          <w:szCs w:val="24"/>
        </w:rPr>
        <w:t xml:space="preserve">Here the Read-Write Conflict happens when R(Y) on T1 goes to W(Y) in T2. This happens because T1 is trying to read while T2 is trying to execute. </w:t>
      </w:r>
    </w:p>
    <w:p w14:paraId="2CE19252" w14:textId="64B72113" w:rsidR="00FC557E" w:rsidRDefault="00FC557E" w:rsidP="00FC557E"/>
    <w:tbl>
      <w:tblPr>
        <w:tblStyle w:val="TableGrid"/>
        <w:tblW w:w="7447" w:type="dxa"/>
        <w:tblInd w:w="720" w:type="dxa"/>
        <w:tblLook w:val="04A0" w:firstRow="1" w:lastRow="0" w:firstColumn="1" w:lastColumn="0" w:noHBand="0" w:noVBand="1"/>
      </w:tblPr>
      <w:tblGrid>
        <w:gridCol w:w="805"/>
        <w:gridCol w:w="776"/>
        <w:gridCol w:w="5102"/>
        <w:gridCol w:w="764"/>
      </w:tblGrid>
      <w:tr w:rsidR="00FC557E" w:rsidRPr="00D93DB2" w14:paraId="4674D9F1" w14:textId="77777777" w:rsidTr="00FC557E">
        <w:tc>
          <w:tcPr>
            <w:tcW w:w="805" w:type="dxa"/>
          </w:tcPr>
          <w:p w14:paraId="1EC45272" w14:textId="77777777" w:rsidR="00FC557E" w:rsidRPr="00D93DB2" w:rsidRDefault="00FC557E" w:rsidP="00613D3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T1</w:t>
            </w:r>
          </w:p>
        </w:tc>
        <w:tc>
          <w:tcPr>
            <w:tcW w:w="776" w:type="dxa"/>
          </w:tcPr>
          <w:p w14:paraId="6C9B98CF" w14:textId="77777777" w:rsidR="00FC557E" w:rsidRPr="00D93DB2" w:rsidRDefault="00FC557E" w:rsidP="00613D3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T2</w:t>
            </w:r>
          </w:p>
        </w:tc>
        <w:tc>
          <w:tcPr>
            <w:tcW w:w="5102" w:type="dxa"/>
          </w:tcPr>
          <w:p w14:paraId="28421C49" w14:textId="77777777" w:rsidR="00FC557E" w:rsidRPr="00D93DB2" w:rsidRDefault="00FC557E" w:rsidP="00613D3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764" w:type="dxa"/>
          </w:tcPr>
          <w:p w14:paraId="0B43E355" w14:textId="77777777" w:rsidR="00FC557E" w:rsidRPr="00D93DB2" w:rsidRDefault="00FC557E" w:rsidP="00613D3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Step</w:t>
            </w:r>
          </w:p>
        </w:tc>
      </w:tr>
      <w:tr w:rsidR="00FC557E" w:rsidRPr="00D93DB2" w14:paraId="2CD63000" w14:textId="77777777" w:rsidTr="00FC557E">
        <w:tc>
          <w:tcPr>
            <w:tcW w:w="805" w:type="dxa"/>
          </w:tcPr>
          <w:p w14:paraId="0BD9D6E2" w14:textId="53F7514C" w:rsidR="00FC557E" w:rsidRPr="00D93DB2" w:rsidRDefault="00FC557E" w:rsidP="00613D3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6" w:type="dxa"/>
          </w:tcPr>
          <w:p w14:paraId="3F1557E5" w14:textId="5DBED554" w:rsidR="00FC557E" w:rsidRPr="00D93DB2" w:rsidRDefault="005E1A14" w:rsidP="00613D3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(X)</w:t>
            </w:r>
          </w:p>
        </w:tc>
        <w:tc>
          <w:tcPr>
            <w:tcW w:w="5102" w:type="dxa"/>
          </w:tcPr>
          <w:p w14:paraId="30D9C415" w14:textId="644E69A3" w:rsidR="00FC557E" w:rsidRPr="00D93DB2" w:rsidRDefault="00233839" w:rsidP="00613D3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Get a shared lock on X</w:t>
            </w:r>
          </w:p>
        </w:tc>
        <w:tc>
          <w:tcPr>
            <w:tcW w:w="764" w:type="dxa"/>
          </w:tcPr>
          <w:p w14:paraId="2D4435F1" w14:textId="77777777" w:rsidR="00FC557E" w:rsidRPr="00D93DB2" w:rsidRDefault="00FC557E" w:rsidP="00613D3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C557E" w:rsidRPr="00D93DB2" w14:paraId="1D320F0E" w14:textId="77777777" w:rsidTr="00FC557E">
        <w:tc>
          <w:tcPr>
            <w:tcW w:w="805" w:type="dxa"/>
          </w:tcPr>
          <w:p w14:paraId="0615CDE4" w14:textId="77777777" w:rsidR="00FC557E" w:rsidRPr="00D93DB2" w:rsidRDefault="00FC557E" w:rsidP="00613D3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6" w:type="dxa"/>
          </w:tcPr>
          <w:p w14:paraId="0D88452D" w14:textId="67E411F4" w:rsidR="00FC557E" w:rsidRPr="00D93DB2" w:rsidRDefault="005E1A14" w:rsidP="00613D3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(X)</w:t>
            </w:r>
          </w:p>
        </w:tc>
        <w:tc>
          <w:tcPr>
            <w:tcW w:w="5102" w:type="dxa"/>
          </w:tcPr>
          <w:p w14:paraId="3FD27C4E" w14:textId="2F8B5B5D" w:rsidR="00FC557E" w:rsidRPr="00D93DB2" w:rsidRDefault="00FC557E" w:rsidP="00613D3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4" w:type="dxa"/>
          </w:tcPr>
          <w:p w14:paraId="08F79594" w14:textId="77777777" w:rsidR="00FC557E" w:rsidRPr="00D93DB2" w:rsidRDefault="00FC557E" w:rsidP="00613D3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C557E" w:rsidRPr="00D93DB2" w14:paraId="124DC214" w14:textId="77777777" w:rsidTr="00FC557E">
        <w:tc>
          <w:tcPr>
            <w:tcW w:w="805" w:type="dxa"/>
          </w:tcPr>
          <w:p w14:paraId="3AC0D420" w14:textId="77777777" w:rsidR="00FC557E" w:rsidRPr="00D93DB2" w:rsidRDefault="00FC557E" w:rsidP="00613D3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6" w:type="dxa"/>
          </w:tcPr>
          <w:p w14:paraId="12969D54" w14:textId="2F3A9958" w:rsidR="00FC557E" w:rsidRPr="00D93DB2" w:rsidRDefault="005E1A14" w:rsidP="00613D3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(Y)</w:t>
            </w:r>
          </w:p>
        </w:tc>
        <w:tc>
          <w:tcPr>
            <w:tcW w:w="5102" w:type="dxa"/>
          </w:tcPr>
          <w:p w14:paraId="371E60DB" w14:textId="136384DB" w:rsidR="00FC557E" w:rsidRPr="00D93DB2" w:rsidRDefault="005E1A14" w:rsidP="00613D3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 xml:space="preserve">Get a shared lock 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764" w:type="dxa"/>
          </w:tcPr>
          <w:p w14:paraId="23767406" w14:textId="6BEC80E6" w:rsidR="00FC557E" w:rsidRPr="00D93DB2" w:rsidRDefault="005E1A14" w:rsidP="00613D3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FC557E" w:rsidRPr="00D93DB2" w14:paraId="568FCFC1" w14:textId="77777777" w:rsidTr="00FC557E">
        <w:tc>
          <w:tcPr>
            <w:tcW w:w="805" w:type="dxa"/>
          </w:tcPr>
          <w:p w14:paraId="265D5505" w14:textId="77777777" w:rsidR="00FC557E" w:rsidRPr="00D93DB2" w:rsidRDefault="00FC557E" w:rsidP="00613D3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6" w:type="dxa"/>
          </w:tcPr>
          <w:p w14:paraId="659356C3" w14:textId="0A093DC9" w:rsidR="00FC557E" w:rsidRPr="00D93DB2" w:rsidRDefault="00746E61" w:rsidP="00613D3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(Y)</w:t>
            </w:r>
          </w:p>
        </w:tc>
        <w:tc>
          <w:tcPr>
            <w:tcW w:w="5102" w:type="dxa"/>
          </w:tcPr>
          <w:p w14:paraId="60746EA6" w14:textId="77777777" w:rsidR="00FC557E" w:rsidRPr="00D93DB2" w:rsidRDefault="00FC557E" w:rsidP="00613D3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4" w:type="dxa"/>
          </w:tcPr>
          <w:p w14:paraId="6DC5C126" w14:textId="77777777" w:rsidR="00FC557E" w:rsidRPr="00D93DB2" w:rsidRDefault="00FC557E" w:rsidP="00613D3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6E61" w:rsidRPr="00D93DB2" w14:paraId="695C42FE" w14:textId="77777777" w:rsidTr="00613D3E">
        <w:tc>
          <w:tcPr>
            <w:tcW w:w="805" w:type="dxa"/>
          </w:tcPr>
          <w:p w14:paraId="17CEB57A" w14:textId="22955437" w:rsidR="00746E61" w:rsidRPr="00D93DB2" w:rsidRDefault="00746E61" w:rsidP="00746E6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(X)</w:t>
            </w:r>
          </w:p>
        </w:tc>
        <w:tc>
          <w:tcPr>
            <w:tcW w:w="776" w:type="dxa"/>
          </w:tcPr>
          <w:p w14:paraId="7014CB68" w14:textId="77777777" w:rsidR="00746E61" w:rsidRPr="00D93DB2" w:rsidRDefault="00746E61" w:rsidP="00746E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2" w:type="dxa"/>
          </w:tcPr>
          <w:p w14:paraId="68CC368F" w14:textId="48DF6A9B" w:rsidR="00746E61" w:rsidRPr="00D93DB2" w:rsidRDefault="00746E61" w:rsidP="00746E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>Request exclusive lock on X (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D93DB2">
              <w:rPr>
                <w:rFonts w:ascii="Times New Roman" w:hAnsi="Times New Roman" w:cs="Times New Roman"/>
                <w:sz w:val="24"/>
                <w:szCs w:val="24"/>
              </w:rPr>
              <w:t xml:space="preserve"> has it), cannot ge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Thu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t waits</w:t>
            </w:r>
            <w:r w:rsidR="0056470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764" w:type="dxa"/>
          </w:tcPr>
          <w:p w14:paraId="7D560DCC" w14:textId="154A4A62" w:rsidR="00746E61" w:rsidRPr="00D93DB2" w:rsidRDefault="009C637A" w:rsidP="00746E6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46E61" w:rsidRPr="00D93DB2" w14:paraId="3C47F8B1" w14:textId="77777777" w:rsidTr="00613D3E">
        <w:tc>
          <w:tcPr>
            <w:tcW w:w="805" w:type="dxa"/>
          </w:tcPr>
          <w:p w14:paraId="7BEB06F0" w14:textId="2B2842EA" w:rsidR="00746E61" w:rsidRPr="00D93DB2" w:rsidRDefault="00564708" w:rsidP="00746E6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(X)</w:t>
            </w:r>
          </w:p>
        </w:tc>
        <w:tc>
          <w:tcPr>
            <w:tcW w:w="776" w:type="dxa"/>
          </w:tcPr>
          <w:p w14:paraId="027631AF" w14:textId="77777777" w:rsidR="00746E61" w:rsidRPr="00D93DB2" w:rsidRDefault="00746E61" w:rsidP="00746E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2" w:type="dxa"/>
          </w:tcPr>
          <w:p w14:paraId="0B5CA9DE" w14:textId="50DF7858" w:rsidR="00746E61" w:rsidRPr="00D93DB2" w:rsidRDefault="00564708" w:rsidP="00746E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not write w/out reading</w:t>
            </w:r>
          </w:p>
        </w:tc>
        <w:tc>
          <w:tcPr>
            <w:tcW w:w="764" w:type="dxa"/>
          </w:tcPr>
          <w:p w14:paraId="7CED7254" w14:textId="5E144C92" w:rsidR="00746E61" w:rsidRPr="00D93DB2" w:rsidRDefault="009C637A" w:rsidP="00746E6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46E61" w:rsidRPr="00D93DB2" w14:paraId="3FE2E2EE" w14:textId="77777777" w:rsidTr="00613D3E">
        <w:tc>
          <w:tcPr>
            <w:tcW w:w="805" w:type="dxa"/>
          </w:tcPr>
          <w:p w14:paraId="1EE20A4B" w14:textId="30C491C0" w:rsidR="00746E61" w:rsidRPr="00D93DB2" w:rsidRDefault="00564708" w:rsidP="00746E6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(Y)</w:t>
            </w:r>
          </w:p>
        </w:tc>
        <w:tc>
          <w:tcPr>
            <w:tcW w:w="776" w:type="dxa"/>
          </w:tcPr>
          <w:p w14:paraId="60B1B0EB" w14:textId="77777777" w:rsidR="00746E61" w:rsidRPr="00D93DB2" w:rsidRDefault="00746E61" w:rsidP="00746E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2" w:type="dxa"/>
          </w:tcPr>
          <w:p w14:paraId="1BDD00C3" w14:textId="1BACCEF8" w:rsidR="00746E61" w:rsidRPr="00D93DB2" w:rsidRDefault="009C637A" w:rsidP="00746E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e above</w:t>
            </w:r>
          </w:p>
        </w:tc>
        <w:tc>
          <w:tcPr>
            <w:tcW w:w="764" w:type="dxa"/>
          </w:tcPr>
          <w:p w14:paraId="08730712" w14:textId="4F8CD3F0" w:rsidR="00746E61" w:rsidRPr="00D93DB2" w:rsidRDefault="009C637A" w:rsidP="00746E6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746E61" w:rsidRPr="00D93DB2" w14:paraId="0F453D51" w14:textId="77777777" w:rsidTr="00613D3E">
        <w:tc>
          <w:tcPr>
            <w:tcW w:w="805" w:type="dxa"/>
          </w:tcPr>
          <w:p w14:paraId="435C2D0F" w14:textId="77777777" w:rsidR="00746E61" w:rsidRPr="00D93DB2" w:rsidRDefault="00746E61" w:rsidP="00746E6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6" w:type="dxa"/>
          </w:tcPr>
          <w:p w14:paraId="42396EB1" w14:textId="6E948C3B" w:rsidR="00746E61" w:rsidRPr="00D93DB2" w:rsidRDefault="00564708" w:rsidP="00746E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(Y)</w:t>
            </w:r>
          </w:p>
        </w:tc>
        <w:tc>
          <w:tcPr>
            <w:tcW w:w="5102" w:type="dxa"/>
          </w:tcPr>
          <w:p w14:paraId="305858C3" w14:textId="26DD6478" w:rsidR="00746E61" w:rsidRPr="00D93DB2" w:rsidRDefault="00564708" w:rsidP="00746E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t an exclusive lock on Y</w:t>
            </w:r>
          </w:p>
        </w:tc>
        <w:tc>
          <w:tcPr>
            <w:tcW w:w="764" w:type="dxa"/>
          </w:tcPr>
          <w:p w14:paraId="48521039" w14:textId="16640A91" w:rsidR="00746E61" w:rsidRPr="00D93DB2" w:rsidRDefault="00564708" w:rsidP="00746E6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746E61" w:rsidRPr="00D93DB2" w14:paraId="6E0A612B" w14:textId="77777777" w:rsidTr="00613D3E">
        <w:tc>
          <w:tcPr>
            <w:tcW w:w="805" w:type="dxa"/>
          </w:tcPr>
          <w:p w14:paraId="0975D274" w14:textId="77777777" w:rsidR="00746E61" w:rsidRPr="00D93DB2" w:rsidRDefault="00746E61" w:rsidP="00746E6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6" w:type="dxa"/>
          </w:tcPr>
          <w:p w14:paraId="08175C79" w14:textId="574B2F4B" w:rsidR="00746E61" w:rsidRPr="00D93DB2" w:rsidRDefault="00564708" w:rsidP="00746E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(X)</w:t>
            </w:r>
          </w:p>
        </w:tc>
        <w:tc>
          <w:tcPr>
            <w:tcW w:w="5102" w:type="dxa"/>
          </w:tcPr>
          <w:p w14:paraId="03434782" w14:textId="29168666" w:rsidR="00746E61" w:rsidRPr="00D93DB2" w:rsidRDefault="00564708" w:rsidP="00746E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t an exclusive lock on X</w:t>
            </w:r>
          </w:p>
        </w:tc>
        <w:tc>
          <w:tcPr>
            <w:tcW w:w="764" w:type="dxa"/>
          </w:tcPr>
          <w:p w14:paraId="471AE685" w14:textId="7D0714AB" w:rsidR="00746E61" w:rsidRPr="00D93DB2" w:rsidRDefault="001F3939" w:rsidP="00746E6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746E61" w:rsidRPr="00D93DB2" w14:paraId="14ADE3C5" w14:textId="77777777" w:rsidTr="00613D3E">
        <w:tc>
          <w:tcPr>
            <w:tcW w:w="805" w:type="dxa"/>
          </w:tcPr>
          <w:p w14:paraId="10FDC991" w14:textId="77777777" w:rsidR="00746E61" w:rsidRPr="00D93DB2" w:rsidRDefault="00746E61" w:rsidP="00746E6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6" w:type="dxa"/>
          </w:tcPr>
          <w:p w14:paraId="732A8522" w14:textId="77777777" w:rsidR="00746E61" w:rsidRPr="00D93DB2" w:rsidRDefault="00746E61" w:rsidP="00746E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2" w:type="dxa"/>
          </w:tcPr>
          <w:p w14:paraId="414251CD" w14:textId="0127D5AB" w:rsidR="00746E61" w:rsidRPr="00D93DB2" w:rsidRDefault="001F3939" w:rsidP="00746E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9C637A">
              <w:rPr>
                <w:rFonts w:ascii="Times New Roman" w:hAnsi="Times New Roman" w:cs="Times New Roman"/>
                <w:sz w:val="24"/>
                <w:szCs w:val="24"/>
              </w:rPr>
              <w:t>Af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is T2 </w:t>
            </w:r>
            <w:r w:rsidR="009C637A">
              <w:rPr>
                <w:rFonts w:ascii="Times New Roman" w:hAnsi="Times New Roman" w:cs="Times New Roman"/>
                <w:sz w:val="24"/>
                <w:szCs w:val="24"/>
              </w:rPr>
              <w:t>commi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C637A">
              <w:rPr>
                <w:rFonts w:ascii="Times New Roman" w:hAnsi="Times New Roman" w:cs="Times New Roman"/>
                <w:sz w:val="24"/>
                <w:szCs w:val="24"/>
              </w:rPr>
              <w:t>releasing locks)</w:t>
            </w:r>
          </w:p>
        </w:tc>
        <w:tc>
          <w:tcPr>
            <w:tcW w:w="764" w:type="dxa"/>
          </w:tcPr>
          <w:p w14:paraId="28490768" w14:textId="77777777" w:rsidR="00746E61" w:rsidRPr="00D93DB2" w:rsidRDefault="00746E61" w:rsidP="00746E6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01C767E" w14:textId="77777777" w:rsidR="00FC557E" w:rsidRDefault="00FC557E" w:rsidP="00FC557E"/>
    <w:p w14:paraId="6FFA99CB" w14:textId="77777777" w:rsidR="00FC557E" w:rsidRPr="00F85F59" w:rsidRDefault="00FC557E" w:rsidP="009C637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7CD0D2" w14:textId="6E0B5F8D" w:rsidR="00FC557E" w:rsidRPr="00F85F59" w:rsidRDefault="009C637A" w:rsidP="009C637A">
      <w:pPr>
        <w:jc w:val="center"/>
        <w:rPr>
          <w:rFonts w:ascii="Times New Roman" w:hAnsi="Times New Roman" w:cs="Times New Roman"/>
          <w:sz w:val="24"/>
          <w:szCs w:val="24"/>
        </w:rPr>
      </w:pPr>
      <w:r w:rsidRPr="00F85F59">
        <w:rPr>
          <w:rFonts w:ascii="Times New Roman" w:hAnsi="Times New Roman" w:cs="Times New Roman"/>
          <w:sz w:val="24"/>
          <w:szCs w:val="24"/>
        </w:rPr>
        <w:t xml:space="preserve">Explanation: T2 via the locks on both X and Y commit first before T1 can make their own locks. Thus, the read-write error never occurs as the lock does not allow itself to be released until it is safe to do so. </w:t>
      </w:r>
    </w:p>
    <w:sectPr w:rsidR="00FC557E" w:rsidRPr="00F85F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A396B" w14:textId="77777777" w:rsidR="0071518C" w:rsidRDefault="0071518C" w:rsidP="00D93DB2">
      <w:pPr>
        <w:spacing w:after="0" w:line="240" w:lineRule="auto"/>
      </w:pPr>
      <w:r>
        <w:separator/>
      </w:r>
    </w:p>
  </w:endnote>
  <w:endnote w:type="continuationSeparator" w:id="0">
    <w:p w14:paraId="217DBF14" w14:textId="77777777" w:rsidR="0071518C" w:rsidRDefault="0071518C" w:rsidP="00D93D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B2CB9" w14:textId="77777777" w:rsidR="0071518C" w:rsidRDefault="0071518C" w:rsidP="00D93DB2">
      <w:pPr>
        <w:spacing w:after="0" w:line="240" w:lineRule="auto"/>
      </w:pPr>
      <w:r>
        <w:separator/>
      </w:r>
    </w:p>
  </w:footnote>
  <w:footnote w:type="continuationSeparator" w:id="0">
    <w:p w14:paraId="096BAE01" w14:textId="77777777" w:rsidR="0071518C" w:rsidRDefault="0071518C" w:rsidP="00D93D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54580"/>
    <w:multiLevelType w:val="hybridMultilevel"/>
    <w:tmpl w:val="1102C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317AB7"/>
    <w:multiLevelType w:val="hybridMultilevel"/>
    <w:tmpl w:val="08D646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3744416">
    <w:abstractNumId w:val="1"/>
  </w:num>
  <w:num w:numId="2" w16cid:durableId="696849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MTAyMzS2NDUwsDRT0lEKTi0uzszPAykwqQUACls4yiwAAAA="/>
  </w:docVars>
  <w:rsids>
    <w:rsidRoot w:val="0023126B"/>
    <w:rsid w:val="001F3939"/>
    <w:rsid w:val="0023126B"/>
    <w:rsid w:val="00233839"/>
    <w:rsid w:val="00297030"/>
    <w:rsid w:val="002F10BA"/>
    <w:rsid w:val="003522F8"/>
    <w:rsid w:val="004C2CF6"/>
    <w:rsid w:val="00564708"/>
    <w:rsid w:val="005E1A14"/>
    <w:rsid w:val="00667F3B"/>
    <w:rsid w:val="006C15E6"/>
    <w:rsid w:val="0071518C"/>
    <w:rsid w:val="00746E61"/>
    <w:rsid w:val="00841780"/>
    <w:rsid w:val="0086677D"/>
    <w:rsid w:val="00904E40"/>
    <w:rsid w:val="009C637A"/>
    <w:rsid w:val="00A35DEF"/>
    <w:rsid w:val="00A517B1"/>
    <w:rsid w:val="00B11735"/>
    <w:rsid w:val="00C846F7"/>
    <w:rsid w:val="00D15701"/>
    <w:rsid w:val="00D93DB2"/>
    <w:rsid w:val="00E3499E"/>
    <w:rsid w:val="00EA6652"/>
    <w:rsid w:val="00F413E8"/>
    <w:rsid w:val="00F85F59"/>
    <w:rsid w:val="00F925F2"/>
    <w:rsid w:val="00FC5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EA712"/>
  <w15:chartTrackingRefBased/>
  <w15:docId w15:val="{CF8081C1-3DDC-4921-AFD6-71DA04D18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25F2"/>
    <w:pPr>
      <w:ind w:left="720"/>
      <w:contextualSpacing/>
    </w:pPr>
  </w:style>
  <w:style w:type="table" w:styleId="TableGrid">
    <w:name w:val="Table Grid"/>
    <w:basedOn w:val="TableNormal"/>
    <w:uiPriority w:val="39"/>
    <w:rsid w:val="00EA66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522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93D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3DB2"/>
  </w:style>
  <w:style w:type="paragraph" w:styleId="Footer">
    <w:name w:val="footer"/>
    <w:basedOn w:val="Normal"/>
    <w:link w:val="FooterChar"/>
    <w:uiPriority w:val="99"/>
    <w:unhideWhenUsed/>
    <w:rsid w:val="00D93D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3D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2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65339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7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12890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Rettig</dc:creator>
  <cp:keywords/>
  <dc:description/>
  <cp:lastModifiedBy>Samuel Rettig</cp:lastModifiedBy>
  <cp:revision>17</cp:revision>
  <cp:lastPrinted>2022-11-23T01:56:00Z</cp:lastPrinted>
  <dcterms:created xsi:type="dcterms:W3CDTF">2022-11-21T21:37:00Z</dcterms:created>
  <dcterms:modified xsi:type="dcterms:W3CDTF">2022-11-23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d954502ecf02c0e23e80c278bb442418ff446579a98bfbf674c063505adae5</vt:lpwstr>
  </property>
</Properties>
</file>